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280059" w14:textId="7877648F"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ПРИЛОГ 2</w:t>
      </w:r>
    </w:p>
    <w:p w14:paraId="1759B0EC" w14:textId="77777777"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D3FF315" w14:textId="77777777"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23033988" w14:textId="0CB0B9A4"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</w:p>
    <w:p w14:paraId="4DC2CDA1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97260C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  <w:lang w:val="sr-Cyrl-RS"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57E70B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26F355E3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  <w:lang w:val="sr-Cyrl-RS"/>
        </w:rPr>
        <w:t>за учешће директних корисника (привредних субјеката) у спровођењу мера енергетске санације  породичних кућа и станова на територији града</w:t>
      </w:r>
      <w:r w:rsidR="00BB048D">
        <w:rPr>
          <w:rFonts w:ascii="Times New Roman" w:hAnsi="Times New Roman" w:cs="Times New Roman"/>
          <w:sz w:val="24"/>
          <w:szCs w:val="24"/>
          <w:lang w:val="sr-Cyrl-RS"/>
        </w:rPr>
        <w:t xml:space="preserve"> Панчева</w:t>
      </w:r>
      <w:bookmarkStart w:id="0" w:name="_GoBack"/>
      <w:bookmarkEnd w:id="0"/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7F994D72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54F6D80F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61A2411C" w14:textId="1CF680DE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латности у последње две године;</w:t>
      </w:r>
    </w:p>
    <w:p w14:paraId="28A8BCCB" w14:textId="0B87884C"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22B65EBF" w14:textId="3C8A053C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95D7737" w14:textId="5777F91F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AC5BB21" w14:textId="1113B232"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D055B74" w14:textId="34F1EE1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8192579" w14:textId="6614AA4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lastRenderedPageBreak/>
        <w:t xml:space="preserve">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14:paraId="7293F1F9" w14:textId="1FAD820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колекторе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2A415F5" w14:textId="0B4CC143"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ће понуђени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изност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E46A7C4" w14:textId="3480B2AD"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hyperlink r:id="rId11" w:history="1">
        <w:r w:rsidRPr="00B11E83">
          <w:rPr>
            <w:rStyle w:val="Hyperlink"/>
            <w:rFonts w:ascii="Times New Roman" w:hAnsi="Times New Roman" w:cs="Times New Roman"/>
            <w:sz w:val="24"/>
            <w:szCs w:val="24"/>
            <w:lang w:val="sr-Latn-CS"/>
          </w:rPr>
          <w:t>www.mre.gov.rs</w:t>
        </w:r>
      </w:hyperlink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),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14:paraId="279F022A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;</w:t>
      </w:r>
    </w:p>
    <w:p w14:paraId="1A22D7C2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 и</w:t>
      </w:r>
    </w:p>
    <w:p w14:paraId="45BBE06E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</w:p>
    <w:p w14:paraId="525C6D81" w14:textId="77777777" w:rsidR="00FC6793" w:rsidRPr="00B11E83" w:rsidRDefault="00FC6793" w:rsidP="00FC6793">
      <w:pPr>
        <w:pStyle w:val="ListParagraph"/>
        <w:spacing w:after="0" w:line="276" w:lineRule="auto"/>
        <w:ind w:left="90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14:paraId="6C5F879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DC7786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273C0298" w14:textId="77777777"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49110112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2C62E0EA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85B2E86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0D14A96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CB32B9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309BCD32" w14:textId="77777777" w:rsidR="00273B83" w:rsidRPr="00CB75D9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sectPr w:rsidR="00273B83" w:rsidRPr="00CB75D9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62B66D" w14:textId="77777777" w:rsidR="00A857ED" w:rsidRDefault="00A857ED" w:rsidP="008A6F6C">
      <w:pPr>
        <w:spacing w:after="0" w:line="240" w:lineRule="auto"/>
      </w:pPr>
      <w:r>
        <w:separator/>
      </w:r>
    </w:p>
  </w:endnote>
  <w:endnote w:type="continuationSeparator" w:id="0">
    <w:p w14:paraId="1202B4A4" w14:textId="77777777" w:rsidR="00A857ED" w:rsidRDefault="00A857ED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150BD9" w14:textId="77777777" w:rsidR="00A857ED" w:rsidRDefault="00A857ED" w:rsidP="008A6F6C">
      <w:pPr>
        <w:spacing w:after="0" w:line="240" w:lineRule="auto"/>
      </w:pPr>
      <w:r>
        <w:separator/>
      </w:r>
    </w:p>
  </w:footnote>
  <w:footnote w:type="continuationSeparator" w:id="0">
    <w:p w14:paraId="52B3473C" w14:textId="77777777" w:rsidR="00A857ED" w:rsidRDefault="00A857ED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86A2C2" w14:textId="77777777" w:rsidR="00B11E83" w:rsidRPr="00B11E83" w:rsidRDefault="00B11E83" w:rsidP="00B11E83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B11E83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280EE9F6" w14:textId="77777777" w:rsidR="00B11E83" w:rsidRDefault="00B11E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F41C6"/>
    <w:rsid w:val="001134A7"/>
    <w:rsid w:val="001177DB"/>
    <w:rsid w:val="00126C2F"/>
    <w:rsid w:val="001703EB"/>
    <w:rsid w:val="00171D78"/>
    <w:rsid w:val="0018602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57ED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B048D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1EE49F5B"/>
    <w:rsid w:val="6102D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re.gov.rs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76AFB9-053A-4406-A730-2A73047A3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64965F8-3667-48DF-A133-BE6FCBA5D2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91</Words>
  <Characters>280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Biljana Đordan</cp:lastModifiedBy>
  <cp:revision>6</cp:revision>
  <cp:lastPrinted>2022-04-13T17:00:00Z</cp:lastPrinted>
  <dcterms:created xsi:type="dcterms:W3CDTF">2023-08-11T08:53:00Z</dcterms:created>
  <dcterms:modified xsi:type="dcterms:W3CDTF">2023-08-31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